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ournalist</w:t>
      </w:r>
      <w:r>
        <w:t xml:space="preserve"> </w:t>
      </w:r>
      <w:r>
        <w:t xml:space="preserve">Position</w:t>
      </w:r>
    </w:p>
    <w:bookmarkStart w:id="21" w:name="Xa67deb7b6a709e5cfa029ee258744f061552155"/>
    <w:p>
      <w:pPr>
        <w:pStyle w:val="Heading1"/>
      </w:pPr>
      <w:r>
        <w:t xml:space="preserve">Internship Application Letter for Journalist Position</w:t>
      </w:r>
    </w:p>
    <w:p>
      <w:pPr>
        <w:pStyle w:val="FirstParagraph"/>
      </w:pPr>
      <w:r>
        <w:t xml:space="preserve">August 15, 2023</w:t>
      </w:r>
    </w:p>
    <w:p>
      <w:pPr>
        <w:pStyle w:val="BodyText"/>
      </w:pPr>
      <w:r>
        <w:t xml:space="preserve">Editorial Department</w:t>
      </w:r>
    </w:p>
    <w:p>
      <w:pPr>
        <w:pStyle w:val="BodyText"/>
      </w:pPr>
      <w:r>
        <w:t xml:space="preserve">Nairobi Media House</w:t>
      </w:r>
    </w:p>
    <w:p>
      <w:pPr>
        <w:pStyle w:val="BodyText"/>
      </w:pPr>
      <w:r>
        <w:t xml:space="preserve">P.O. Box 10045-00100</w:t>
      </w:r>
    </w:p>
    <w:p>
      <w:pPr>
        <w:pStyle w:val="BodyText"/>
      </w:pPr>
      <w:r>
        <w:t xml:space="preserve">Nairobi, Kenya</w:t>
      </w:r>
    </w:p>
    <w:bookmarkStart w:id="20" w:name="Xcb61850d19df2271a693b4331631ab92c1fd0ef"/>
    <w:p>
      <w:pPr>
        <w:pStyle w:val="Heading2"/>
      </w:pPr>
      <w:r>
        <w:t xml:space="preserve">Subject: Application for Journalism Internship Position</w:t>
      </w:r>
    </w:p>
    <w:p>
      <w:pPr>
        <w:pStyle w:val="FirstParagraph"/>
      </w:pPr>
      <w:r>
        <w:t xml:space="preserve">Dear Hiring Committee,</w:t>
      </w:r>
    </w:p>
    <w:p>
      <w:pPr>
        <w:pStyle w:val="BodyText"/>
      </w:pPr>
      <w:r>
        <w:t xml:space="preserve">With profound enthusiasm, I submit my formal</w:t>
      </w:r>
      <w:r>
        <w:t xml:space="preserve"> </w:t>
      </w:r>
      <w:r>
        <w:rPr>
          <w:bCs/>
          <w:b/>
        </w:rPr>
        <w:t xml:space="preserve">Internship Application Letter</w:t>
      </w:r>
      <w:r>
        <w:t xml:space="preserve"> </w:t>
      </w:r>
      <w:r>
        <w:t xml:space="preserve">for the Journalism Internship position at Nairobi Media House, as advertised on the Kenya News Agency portal. As a dedicated journalism student at Kenyatta University with a deep-rooted passion for storytelling that reflects Kenya's vibrant cultural tapestry and socio-political landscape, I am eager to contribute my skills to your esteemed organization while immersing myself in the dynamic media environment of</w:t>
      </w:r>
      <w:r>
        <w:t xml:space="preserve"> </w:t>
      </w:r>
      <w:r>
        <w:rPr>
          <w:bCs/>
          <w:b/>
        </w:rPr>
        <w:t xml:space="preserve">Kenya Nairobi</w:t>
      </w:r>
      <w:r>
        <w:t xml:space="preserve">. This opportunity represents not merely an internship but a crucial step toward my aspiration to become a journalist who amplifies authentic Kenyan narratives on both national and international platforms.</w:t>
      </w:r>
    </w:p>
    <w:p>
      <w:pPr>
        <w:pStyle w:val="BodyText"/>
      </w:pPr>
      <w:r>
        <w:t xml:space="preserve">My academic journey at Kenyatta University has been meticulously aligned with the demands of contemporary journalism, particularly within the East African context. I have completed coursework in investigative reporting, multimedia storytelling, and African media studies – subjects that directly prepare me for the challenges of modern newsrooms like yours. During my undergraduate program, I spearheaded an independent project documenting informal settlement communities along Nairobi's River Kibera corridor. This project required navigating complex community dynamics while producing a multimedia package featuring video interviews, photo essays, and data visualizations – all published on our university's digital platform and later shared with local NGOs working in urban development. The experience taught me the ethical responsibilities of reporting on vulnerable communities, a lesson that resonates deeply with Nairobi Media House's reputation for responsible journalism.</w:t>
      </w:r>
    </w:p>
    <w:p>
      <w:pPr>
        <w:pStyle w:val="BodyText"/>
      </w:pPr>
      <w:r>
        <w:t xml:space="preserve">What draws me specifically to your organization is your commitment to</w:t>
      </w:r>
      <w:r>
        <w:t xml:space="preserve"> </w:t>
      </w:r>
      <w:r>
        <w:rPr>
          <w:iCs/>
          <w:i/>
        </w:rPr>
        <w:t xml:space="preserve">"Truth in Context" –</w:t>
      </w:r>
      <w:r>
        <w:t xml:space="preserve"> </w:t>
      </w:r>
      <w:r>
        <w:t xml:space="preserve">a philosophy that mirrors my own journalistic approach. In 2022, I volunteered with The Standard Newspaper's youth outreach initiative, where I assisted in covering the Nairobi City County elections. This exposure revealed how crucial local reporting is to Kenya's democratic process. I recall interviewing women vendors at Ngong Road Market about how new municipal policies affected their livelihoods – a story that later influenced city council discussions on small business support. Such experiences have solidified my belief that impactful journalism must be deeply rooted in community understanding, precisely the ethos I see embodied in your Nairobi-based operations.</w:t>
      </w:r>
    </w:p>
    <w:p>
      <w:pPr>
        <w:pStyle w:val="BodyText"/>
      </w:pPr>
      <w:r>
        <w:t xml:space="preserve">My technical proficiency complements this grassroots perspective. I am fluent in Adobe Premiere Pro and Canva for multimedia production, possess intermediate Swahili language skills essential for authentic Kenyan reporting (beyond just translation), and have developed a portfolio showcasing 30+ published pieces across student media platforms. Notably, my recent feature on Nairobi's urban farming revolution – published on the Daily Nation's youth blog – garnered over 15,000 views and sparked partnerships between local farmers and city planners. This project required navigating Nairobi's intricate transportation networks to reach remote community farms while adhering to journalistic ethics in resource-constrained environments. I am confident these experiences equip me to immediately contribute to your team's output.</w:t>
      </w:r>
    </w:p>
    <w:p>
      <w:pPr>
        <w:pStyle w:val="BodyText"/>
      </w:pPr>
      <w:r>
        <w:t xml:space="preserve">The significance of this</w:t>
      </w:r>
      <w:r>
        <w:t xml:space="preserve"> </w:t>
      </w:r>
      <w:r>
        <w:rPr>
          <w:bCs/>
          <w:b/>
        </w:rPr>
        <w:t xml:space="preserve">Internship Application Letter</w:t>
      </w:r>
      <w:r>
        <w:t xml:space="preserve"> </w:t>
      </w:r>
      <w:r>
        <w:t xml:space="preserve">extends beyond professional development for me; it represents a commitment to Kenya's media future. Having witnessed the transformative power of journalism during Nairobi's 2022 General Election – when independent reporting exposed critical voting irregularities that led to national discourse – I understand how vital local newsrooms are to Kenyan democracy. In</w:t>
      </w:r>
      <w:r>
        <w:t xml:space="preserve"> </w:t>
      </w:r>
      <w:r>
        <w:rPr>
          <w:bCs/>
          <w:b/>
        </w:rPr>
        <w:t xml:space="preserve">Kenya Nairobi</w:t>
      </w:r>
      <w:r>
        <w:t xml:space="preserve">, we face unique challenges: rapidly evolving digital media consumption patterns, the need for balanced reporting in a diverse society, and the imperative to counter misinformation without compromising access. My internship approach will focus on developing solutions-oriented storytelling that bridges these gaps, particularly through your organization's digital initiatives which I've followed closely.</w:t>
      </w:r>
    </w:p>
    <w:p>
      <w:pPr>
        <w:pStyle w:val="BodyText"/>
      </w:pPr>
      <w:r>
        <w:t xml:space="preserve">What sets me apart is my hyper-local understanding of Nairobi's media ecosystem. I've spent years observing how news travels from Kibera's community centers to Runda's business districts, and I understand the nuances that make Kenyan journalism distinct. For instance, during my time as an editorial intern at The Star (Nairobi), I assisted in developing their "City Voices" segment – a platform where residents share neighborhood stories without media intermediaries. This project taught me how to listen actively before writing, ensuring communities see themselves reflected accurately in the news. I'm eager to apply this skillset to your upcoming projects on urban migration patterns, which directly align with my research interests.</w:t>
      </w:r>
    </w:p>
    <w:p>
      <w:pPr>
        <w:pStyle w:val="BodyText"/>
      </w:pPr>
      <w:r>
        <w:t xml:space="preserve">I am particularly drawn to Nairobi Media House because of your innovative "Digital Village" initiative – an effort to bring digital literacy and local storytelling tools to underrepresented communities across Kenya. Having participated in similar community workshops at the Nairobi Community Center, I understand the technical and ethical considerations involved. My proposal for a potential internship project would focus on documenting how this initiative is reshaping rural-urban narratives, potentially involving collaborative storytelling sessions between your journalists and participants. This approach demonstrates both my strategic thinking and respect for your organization's mission.</w:t>
      </w:r>
    </w:p>
    <w:p>
      <w:pPr>
        <w:pStyle w:val="BodyText"/>
      </w:pPr>
      <w:r>
        <w:t xml:space="preserve">My academic calendar allows for full-time commitment during the upcoming semester (September–December 2023), aligning perfectly with your internship schedule. I am prepared to commute daily from my residence in Westlands, Nairobi – an area I've navigated extensively while conducting field research – and possess reliable transportation via boda-boda and matatu networks common across the city. My familiarity with Nairobi's geography, traffic patterns, and community spaces will enable me to quickly integrate into your reporting workflows without logistical barriers.</w:t>
      </w:r>
    </w:p>
    <w:p>
      <w:pPr>
        <w:pStyle w:val="BodyText"/>
      </w:pPr>
      <w:r>
        <w:t xml:space="preserve">In closing, I see this internship not as a mere educational requirement but as an opportunity to contribute meaningfully to Kenya's media landscape from within its heart – Nairobi. Your organization has consistently demonstrated how journalism can be both commercially viable and socially transformative, values I strive to embody. As the next generation of Kenyan journalists navigates the challenges of digital disruption and misinformation, I am ready to learn from your experts while bringing fresh perspectives shaped by my engagement with Kenya's diverse communities.</w:t>
      </w:r>
    </w:p>
    <w:p>
      <w:pPr>
        <w:pStyle w:val="BodyText"/>
      </w:pPr>
      <w:r>
        <w:t xml:space="preserve">I have attached my curriculum vitae, portfolio website (www.journalistkenya.com), and two letters of recommendation from professors at Kenyatta University. I welcome the opportunity to discuss how my skills in community reporting, multimedia production, and contextual journalism can support Nairobi Media House's mission. Thank you for considering this</w:t>
      </w:r>
      <w:r>
        <w:t xml:space="preserve"> </w:t>
      </w:r>
      <w:r>
        <w:rPr>
          <w:bCs/>
          <w:b/>
        </w:rPr>
        <w:t xml:space="preserve">Internship Application Letter</w:t>
      </w:r>
      <w:r>
        <w:t xml:space="preserve"> </w:t>
      </w:r>
      <w:r>
        <w:t xml:space="preserve">– I look forward to contributing to your team's vital work in</w:t>
      </w:r>
      <w:r>
        <w:t xml:space="preserve"> </w:t>
      </w:r>
      <w:r>
        <w:rPr>
          <w:bCs/>
          <w:b/>
        </w:rPr>
        <w:t xml:space="preserve">Kenya Nairobi</w:t>
      </w:r>
      <w:r>
        <w:t xml:space="preserve">.</w:t>
      </w:r>
    </w:p>
    <w:p>
      <w:pPr>
        <w:pStyle w:val="BodyText"/>
      </w:pPr>
      <w:r>
        <w:t xml:space="preserve">Sincerely,</w:t>
      </w:r>
    </w:p>
    <w:p>
      <w:pPr>
        <w:pStyle w:val="BodyText"/>
      </w:pPr>
      <w:r>
        <w:t xml:space="preserve">Aisha Mwangi</w:t>
      </w:r>
    </w:p>
    <w:p>
      <w:pPr>
        <w:pStyle w:val="BodyText"/>
      </w:pPr>
      <w:r>
        <w:t xml:space="preserve">Journalism Student, Kenyatta University</w:t>
      </w:r>
    </w:p>
    <w:p>
      <w:pPr>
        <w:pStyle w:val="BodyText"/>
      </w:pPr>
      <w:r>
        <w:t xml:space="preserve">Email: aisha.mwangi@ku.ac.ke | Phone: +254 712 345678</w:t>
      </w:r>
    </w:p>
    <w:p>
      <w:pPr>
        <w:pStyle w:val="BodyText"/>
      </w:pPr>
      <w:r>
        <w:t xml:space="preserve">Portfolio: www.journalistkenya.co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ournalist Position</dc:title>
  <dc:creator/>
  <dc:language>en</dc:language>
  <cp:keywords/>
  <dcterms:created xsi:type="dcterms:W3CDTF">2026-07-20T04:15:21Z</dcterms:created>
  <dcterms:modified xsi:type="dcterms:W3CDTF">2026-07-20T04:15:21Z</dcterms:modified>
</cp:coreProperties>
</file>

<file path=docProps/custom.xml><?xml version="1.0" encoding="utf-8"?>
<Properties xmlns="http://schemas.openxmlformats.org/officeDocument/2006/custom-properties" xmlns:vt="http://schemas.openxmlformats.org/officeDocument/2006/docPropsVTypes"/>
</file>